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837023" w:rsidRDefault="00D10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837023" w:rsidRDefault="00837023">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837023" w:rsidRDefault="00D1001F">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837023" w:rsidRDefault="00D1001F">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837023" w:rsidRDefault="00D1001F">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Province</w:t>
      </w:r>
    </w:p>
    <w:p w14:paraId="0000000B"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837023" w:rsidRDefault="0083702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837023" w:rsidRDefault="0083702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837023" w:rsidRDefault="0083702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837023" w:rsidRDefault="00D1001F">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000000"/>
        </w:rPr>
        <w:t xml:space="preserve">RE: </w:t>
      </w:r>
      <w:r>
        <w:t>REQUEST FOR LATE PAYMENT UNDER PROMISSORY NOTE</w:t>
      </w:r>
    </w:p>
    <w:p w14:paraId="00000010" w14:textId="77777777" w:rsidR="00837023" w:rsidRDefault="0083702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837023" w:rsidRDefault="00837023">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837023" w:rsidRDefault="0083702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4" w14:textId="77777777" w:rsidR="00837023" w:rsidRDefault="00D1001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As of the date of this letter, your payment</w:t>
      </w:r>
      <w:r>
        <w:t>, as per your</w:t>
      </w:r>
      <w:r>
        <w:rPr>
          <w:color w:val="000000"/>
        </w:rPr>
        <w:t xml:space="preserve"> promissory note, was due on [DATE] has not been received and is now past due by [AMOUNT].</w:t>
      </w:r>
    </w:p>
    <w:p w14:paraId="00000015" w14:textId="77777777" w:rsidR="00837023" w:rsidRDefault="0083702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837023" w:rsidRDefault="00D1001F">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 xml:space="preserve">If you have already forwarded your payment, please </w:t>
      </w:r>
      <w:r>
        <w:t>accept our thanks</w:t>
      </w:r>
      <w:r>
        <w:rPr>
          <w:color w:val="000000"/>
        </w:rPr>
        <w:t xml:space="preserve">; otherwise, please forward your payment immediately in order to avoid defaulting </w:t>
      </w:r>
      <w:r>
        <w:t>and being</w:t>
      </w:r>
      <w:r>
        <w:rPr>
          <w:color w:val="000000"/>
        </w:rPr>
        <w:t xml:space="preserve"> reported to a collection agency.</w:t>
      </w:r>
    </w:p>
    <w:p w14:paraId="00000017" w14:textId="77777777" w:rsidR="00837023" w:rsidRDefault="00837023">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837023" w:rsidRDefault="00D10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A"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1C"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1D"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1E" w14:textId="77777777" w:rsidR="00837023" w:rsidRDefault="00D1001F">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1F"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0"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1" w14:textId="77777777" w:rsidR="00837023" w:rsidRDefault="00D10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rPr>
      </w:pPr>
      <w:r>
        <w:t>[IF SENT BY EMAIL YOU MAY INCLUDE THIS NOTICE]</w:t>
      </w:r>
    </w:p>
    <w:p w14:paraId="00000022"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3" w14:textId="5A864FD6" w:rsidR="00837023" w:rsidRDefault="00D100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808080"/>
        </w:rPr>
        <w:t>This email is intended only for the person to whom it is addressed and/or otherwise authorised perso</w:t>
      </w:r>
      <w:r w:rsidR="009B5C25">
        <w:rPr>
          <w:color w:val="808080"/>
          <w:lang w:val="en-GB"/>
        </w:rPr>
        <w:t>ns</w:t>
      </w:r>
      <w:r>
        <w:rPr>
          <w:color w:val="808080"/>
        </w:rPr>
        <w:t xml:space="preserve">. The information contained is confidential and the property of [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1441294631"/>
        </w:sdtPr>
        <w:sdtEndPr/>
        <w:sdtContent>
          <w:commentRangeStart w:id="2"/>
        </w:sdtContent>
      </w:sdt>
      <w:r>
        <w:rPr>
          <w:i/>
          <w:color w:val="808080"/>
        </w:rPr>
        <w:t>in re</w:t>
      </w:r>
      <w:commentRangeEnd w:id="2"/>
      <w:r>
        <w:commentReference w:id="2"/>
      </w:r>
      <w:r>
        <w:rPr>
          <w:color w:val="808080"/>
        </w:rPr>
        <w:t xml:space="preserve">lation to the safety and </w:t>
      </w:r>
      <w:r>
        <w:rPr>
          <w:color w:val="808080"/>
        </w:rPr>
        <w:lastRenderedPageBreak/>
        <w:t>content of this email and attachments. [SENDER] accepts no liability for any damage caused by any virus transmitted by or contained in this email and attachments. No liability is accepted for any consequences arising from this email.</w:t>
      </w:r>
    </w:p>
    <w:p w14:paraId="00000024" w14:textId="77777777" w:rsidR="00837023" w:rsidRDefault="008370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837023">
      <w:footerReference w:type="default" r:id="rId10"/>
      <w:pgSz w:w="12240" w:h="15840"/>
      <w:pgMar w:top="1440" w:right="1440" w:bottom="1440" w:left="1440" w:header="709"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41:00Z" w:initials="A">
    <w:p w14:paraId="00000029" w14:textId="77777777" w:rsidR="00837023" w:rsidRDefault="00D1001F">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9" w16cid:durableId="210AA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C3E89" w14:textId="77777777" w:rsidR="00D1001F" w:rsidRDefault="00D1001F">
      <w:r>
        <w:separator/>
      </w:r>
    </w:p>
  </w:endnote>
  <w:endnote w:type="continuationSeparator" w:id="0">
    <w:p w14:paraId="5EF48E49" w14:textId="77777777" w:rsidR="00D1001F" w:rsidRDefault="00D100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5" w14:textId="77777777" w:rsidR="00837023" w:rsidRDefault="00D1001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6" w14:textId="77777777" w:rsidR="00837023" w:rsidRDefault="00D1001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7" w14:textId="77777777" w:rsidR="00837023" w:rsidRDefault="00D1001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8" w14:textId="77777777" w:rsidR="00837023" w:rsidRDefault="00D1001F">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22367" w14:textId="77777777" w:rsidR="00D1001F" w:rsidRDefault="00D1001F">
      <w:r>
        <w:separator/>
      </w:r>
    </w:p>
  </w:footnote>
  <w:footnote w:type="continuationSeparator" w:id="0">
    <w:p w14:paraId="6ED01707" w14:textId="77777777" w:rsidR="00D1001F" w:rsidRDefault="00D100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EzMDIxMDexNDZU0lEKTi0uzszPAykwrAUAWwY37SwAAAA="/>
    <w:docVar w:name="Description" w:val="Use this letter when you need to send a request for a late payment following an agreed upon promissory note. See many other finance and accounting documents which you can use in your business here https://www.templateguru.co.za/templates/finance-accounting/ "/>
    <w:docVar w:name="Excerpt" w:val="Dear [CLIENT NAME],_x000a__x000a_As of the date of this letter, your payment, as per your promissory note, was due on [DATE] has not been received and is now past due by [AMOUNT]._x000a_"/>
    <w:docVar w:name="Source" w:val="https://dpi-wi.gov/"/>
    <w:docVar w:name="Tags" w:val="demand letter, business documents, entrepreneurship, entrepreneur, collections, collection demand letter template, collection demand letter example"/>
  </w:docVars>
  <w:rsids>
    <w:rsidRoot w:val="00837023"/>
    <w:rsid w:val="003D7FE7"/>
    <w:rsid w:val="00837023"/>
    <w:rsid w:val="009B5C25"/>
    <w:rsid w:val="00D1001F"/>
    <w:rsid w:val="00E96EB8"/>
    <w:rsid w:val="00EC672E"/>
    <w:rsid w:val="00F7793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4D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uiPriority w:val="9"/>
    <w:unhideWhenUsed/>
    <w:qFormat/>
    <w:pPr>
      <w:outlineLvl w:val="3"/>
    </w:pPr>
    <w:rPr>
      <w:b/>
      <w:b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AC44DB"/>
    <w:rPr>
      <w:sz w:val="16"/>
      <w:szCs w:val="16"/>
    </w:rPr>
  </w:style>
  <w:style w:type="paragraph" w:styleId="CommentText">
    <w:name w:val="annotation text"/>
    <w:basedOn w:val="Normal"/>
    <w:link w:val="CommentTextChar"/>
    <w:uiPriority w:val="99"/>
    <w:semiHidden/>
    <w:unhideWhenUsed/>
    <w:rsid w:val="00AC44DB"/>
    <w:rPr>
      <w:sz w:val="20"/>
      <w:szCs w:val="20"/>
    </w:rPr>
  </w:style>
  <w:style w:type="character" w:customStyle="1" w:styleId="CommentTextChar">
    <w:name w:val="Comment Text Char"/>
    <w:basedOn w:val="DefaultParagraphFont"/>
    <w:link w:val="CommentText"/>
    <w:uiPriority w:val="99"/>
    <w:semiHidden/>
    <w:rsid w:val="00AC44D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C44DB"/>
    <w:rPr>
      <w:b/>
      <w:bCs/>
    </w:rPr>
  </w:style>
  <w:style w:type="character" w:customStyle="1" w:styleId="CommentSubjectChar">
    <w:name w:val="Comment Subject Char"/>
    <w:basedOn w:val="CommentTextChar"/>
    <w:link w:val="CommentSubject"/>
    <w:uiPriority w:val="99"/>
    <w:semiHidden/>
    <w:rsid w:val="00AC44DB"/>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WLvu/fRhsexs/BHgu2dFvg7S8Q==">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7</Words>
  <Characters>1487</Characters>
  <Application>Microsoft Office Word</Application>
  <DocSecurity>0</DocSecurity>
  <Lines>49</Lines>
  <Paragraphs>18</Paragraphs>
  <ScaleCrop>false</ScaleCrop>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6:00Z</dcterms:created>
  <dcterms:modified xsi:type="dcterms:W3CDTF">2019-10-21T19:06:00Z</dcterms:modified>
  <cp:category/>
</cp:coreProperties>
</file>